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5AC20" w14:textId="5294525B" w:rsidR="00A91F4C" w:rsidRPr="006D11AD" w:rsidRDefault="006D11AD" w:rsidP="001269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 w:rsidR="001269BB">
        <w:rPr>
          <w:rFonts w:ascii="Times New Roman" w:hAnsi="Times New Roman" w:cs="Times New Roman"/>
          <w:b/>
          <w:sz w:val="40"/>
          <w:szCs w:val="40"/>
        </w:rPr>
        <w:t>EEKLY REPORT</w:t>
      </w:r>
      <w:r w:rsidR="00D054C0">
        <w:rPr>
          <w:rFonts w:ascii="Times New Roman" w:hAnsi="Times New Roman" w:cs="Times New Roman"/>
          <w:b/>
          <w:sz w:val="40"/>
          <w:szCs w:val="40"/>
        </w:rPr>
        <w:t xml:space="preserve"> (individual</w:t>
      </w:r>
      <w:r w:rsidR="000D3DA1">
        <w:rPr>
          <w:rFonts w:ascii="Times New Roman" w:hAnsi="Times New Roman" w:cs="Times New Roman"/>
          <w:b/>
          <w:sz w:val="40"/>
          <w:szCs w:val="40"/>
        </w:rPr>
        <w:t>)</w:t>
      </w:r>
    </w:p>
    <w:p w14:paraId="0EB9176D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6D11AD" w:rsidRPr="006D11AD" w14:paraId="3112DFD4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DC4753B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24D240F6" w14:textId="065E36B9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Smart Inventory – Android</w:t>
            </w:r>
          </w:p>
        </w:tc>
      </w:tr>
      <w:tr w:rsidR="006D11AD" w:rsidRPr="006D11AD" w14:paraId="545AB85F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3C21A647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71F4B899" w14:textId="11F73916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 06: 10-01-2018 to 10-06-2018</w:t>
            </w:r>
          </w:p>
        </w:tc>
      </w:tr>
      <w:tr w:rsidR="00932F36" w:rsidRPr="006D11AD" w14:paraId="55C97EDB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D2C6EDA" w14:textId="2E1488DA" w:rsidR="00932F36" w:rsidRPr="006D11AD" w:rsidRDefault="00932F36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: </w:t>
            </w:r>
          </w:p>
        </w:tc>
        <w:tc>
          <w:tcPr>
            <w:tcW w:w="6620" w:type="dxa"/>
            <w:shd w:val="clear" w:color="auto" w:fill="auto"/>
            <w:noWrap/>
            <w:vAlign w:val="bottom"/>
          </w:tcPr>
          <w:p w14:paraId="5CA58AC5" w14:textId="1CF70C8E" w:rsidR="00932F36" w:rsidRDefault="001D2DCE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kesh Varma Nadakudhiti</w:t>
            </w:r>
            <w:bookmarkStart w:id="0" w:name="_GoBack"/>
            <w:bookmarkEnd w:id="0"/>
          </w:p>
        </w:tc>
      </w:tr>
    </w:tbl>
    <w:p w14:paraId="2992C957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p w14:paraId="7F42D363" w14:textId="77777777" w:rsidR="006D11AD" w:rsidRPr="006D7A1B" w:rsidRDefault="001269BB" w:rsidP="006D11AD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="006D11AD" w:rsidRPr="006D7A1B">
        <w:rPr>
          <w:b/>
          <w:sz w:val="24"/>
          <w:szCs w:val="24"/>
        </w:rPr>
        <w:t>:</w:t>
      </w:r>
      <w:r w:rsidR="006D11AD"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93"/>
        <w:gridCol w:w="7262"/>
      </w:tblGrid>
      <w:tr w:rsidR="006D11AD" w14:paraId="45FDA716" w14:textId="77777777" w:rsidTr="00D054C0">
        <w:tc>
          <w:tcPr>
            <w:tcW w:w="2093" w:type="dxa"/>
          </w:tcPr>
          <w:p w14:paraId="41B4736D" w14:textId="7651EB8D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p</w:t>
            </w:r>
            <w:r w:rsidR="001269BB">
              <w:rPr>
                <w:b/>
              </w:rPr>
              <w:t>laned objectives</w:t>
            </w:r>
          </w:p>
        </w:tc>
        <w:tc>
          <w:tcPr>
            <w:tcW w:w="7262" w:type="dxa"/>
          </w:tcPr>
          <w:p w14:paraId="42BCFD2E" w14:textId="27353664" w:rsidR="006D11AD" w:rsidRDefault="009C4334" w:rsidP="006D11AD">
            <w:pPr>
              <w:jc w:val="both"/>
            </w:pPr>
            <w:r>
              <w:t>Design and revise User Interfaces</w:t>
            </w:r>
          </w:p>
          <w:p w14:paraId="63ABB513" w14:textId="77777777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D4E8F2A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59D7225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749ACB8" w14:textId="27D69886" w:rsidR="001269BB" w:rsidRDefault="009C4334" w:rsidP="006D11AD">
            <w:pPr>
              <w:jc w:val="both"/>
            </w:pPr>
            <w:r>
              <w:t>Update the repository</w:t>
            </w:r>
          </w:p>
          <w:p w14:paraId="1073F4F9" w14:textId="77777777" w:rsidR="001269BB" w:rsidRDefault="001269BB" w:rsidP="006D11AD">
            <w:pPr>
              <w:jc w:val="both"/>
            </w:pPr>
          </w:p>
          <w:p w14:paraId="4B89BE09" w14:textId="77777777" w:rsidR="001269BB" w:rsidRDefault="001269BB" w:rsidP="006D11AD">
            <w:pPr>
              <w:jc w:val="both"/>
            </w:pPr>
          </w:p>
          <w:p w14:paraId="7E4C4757" w14:textId="77777777" w:rsidR="001269BB" w:rsidRDefault="001269BB" w:rsidP="006D11AD">
            <w:pPr>
              <w:jc w:val="both"/>
            </w:pPr>
          </w:p>
          <w:p w14:paraId="4F59E045" w14:textId="77777777" w:rsidR="001269BB" w:rsidRDefault="001269BB" w:rsidP="006D11AD">
            <w:pPr>
              <w:jc w:val="both"/>
            </w:pPr>
          </w:p>
        </w:tc>
      </w:tr>
      <w:tr w:rsidR="006D11AD" w14:paraId="0C2A6A83" w14:textId="77777777" w:rsidTr="00D054C0">
        <w:tc>
          <w:tcPr>
            <w:tcW w:w="2093" w:type="dxa"/>
          </w:tcPr>
          <w:p w14:paraId="2EFFBFAD" w14:textId="3C1138BB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a</w:t>
            </w:r>
            <w:r w:rsidR="001269BB">
              <w:rPr>
                <w:b/>
              </w:rPr>
              <w:t>chieved objectives</w:t>
            </w:r>
          </w:p>
        </w:tc>
        <w:tc>
          <w:tcPr>
            <w:tcW w:w="7262" w:type="dxa"/>
          </w:tcPr>
          <w:p w14:paraId="3F7456A5" w14:textId="77777777" w:rsidR="009C4334" w:rsidRDefault="009C4334" w:rsidP="009C4334">
            <w:pPr>
              <w:jc w:val="both"/>
            </w:pPr>
            <w:r>
              <w:t>Design and revise User Interfaces</w:t>
            </w:r>
          </w:p>
          <w:p w14:paraId="51EB48DE" w14:textId="6D2CDA3F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A574836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117A181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CCB0C26" w14:textId="39D578B5" w:rsidR="001269BB" w:rsidRDefault="009C4334" w:rsidP="00BC1C4A">
            <w:pPr>
              <w:jc w:val="both"/>
            </w:pPr>
            <w:r>
              <w:t>Update the repository</w:t>
            </w:r>
          </w:p>
          <w:p w14:paraId="449DF954" w14:textId="77777777" w:rsidR="001269BB" w:rsidRDefault="001269BB" w:rsidP="00BC1C4A">
            <w:pPr>
              <w:jc w:val="both"/>
            </w:pPr>
          </w:p>
          <w:p w14:paraId="7B72D82A" w14:textId="77777777" w:rsidR="001269BB" w:rsidRDefault="001269BB" w:rsidP="00BC1C4A">
            <w:pPr>
              <w:jc w:val="both"/>
            </w:pPr>
          </w:p>
          <w:p w14:paraId="7FDBBC7D" w14:textId="77777777" w:rsidR="001269BB" w:rsidRDefault="001269BB" w:rsidP="00BC1C4A">
            <w:pPr>
              <w:jc w:val="both"/>
            </w:pPr>
          </w:p>
          <w:p w14:paraId="2BDB03B8" w14:textId="77777777" w:rsidR="001269BB" w:rsidRPr="006D7A1B" w:rsidRDefault="001269BB" w:rsidP="00BC1C4A">
            <w:pPr>
              <w:jc w:val="both"/>
            </w:pPr>
          </w:p>
        </w:tc>
      </w:tr>
      <w:tr w:rsidR="006D11AD" w14:paraId="51FD0599" w14:textId="77777777" w:rsidTr="00D054C0">
        <w:tc>
          <w:tcPr>
            <w:tcW w:w="2093" w:type="dxa"/>
          </w:tcPr>
          <w:p w14:paraId="5244CDB3" w14:textId="2E4E82E4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m</w:t>
            </w:r>
            <w:r w:rsidR="001269BB">
              <w:rPr>
                <w:b/>
              </w:rPr>
              <w:t>issed objectives and make-up plan</w:t>
            </w:r>
          </w:p>
        </w:tc>
        <w:tc>
          <w:tcPr>
            <w:tcW w:w="7262" w:type="dxa"/>
          </w:tcPr>
          <w:p w14:paraId="34942904" w14:textId="77777777" w:rsidR="006D11AD" w:rsidRDefault="006D11AD" w:rsidP="006D11AD">
            <w:pPr>
              <w:jc w:val="both"/>
            </w:pPr>
          </w:p>
          <w:p w14:paraId="32F641E4" w14:textId="77777777" w:rsidR="001269BB" w:rsidRDefault="001269BB" w:rsidP="006D11AD">
            <w:pPr>
              <w:jc w:val="both"/>
            </w:pPr>
          </w:p>
          <w:p w14:paraId="2C4A8D97" w14:textId="661DF893" w:rsidR="001269BB" w:rsidRDefault="009C4334" w:rsidP="006D11AD">
            <w:pPr>
              <w:jc w:val="both"/>
            </w:pPr>
            <w:r>
              <w:t>Nothing missed up in the week</w:t>
            </w:r>
          </w:p>
          <w:p w14:paraId="43269174" w14:textId="77777777" w:rsidR="001269BB" w:rsidRDefault="001269BB" w:rsidP="006D11AD">
            <w:pPr>
              <w:jc w:val="both"/>
            </w:pPr>
          </w:p>
          <w:p w14:paraId="39A6E070" w14:textId="77777777" w:rsidR="001269BB" w:rsidRDefault="001269BB" w:rsidP="006D11AD">
            <w:pPr>
              <w:jc w:val="both"/>
            </w:pPr>
          </w:p>
        </w:tc>
      </w:tr>
      <w:tr w:rsidR="006D11AD" w14:paraId="29E796DA" w14:textId="77777777" w:rsidTr="00D054C0">
        <w:tc>
          <w:tcPr>
            <w:tcW w:w="2093" w:type="dxa"/>
          </w:tcPr>
          <w:p w14:paraId="72CCA169" w14:textId="461D7009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plan for next week</w:t>
            </w:r>
          </w:p>
        </w:tc>
        <w:tc>
          <w:tcPr>
            <w:tcW w:w="7262" w:type="dxa"/>
          </w:tcPr>
          <w:p w14:paraId="2F592963" w14:textId="77777777" w:rsidR="006D11AD" w:rsidRDefault="006D11AD" w:rsidP="00CF5043">
            <w:pPr>
              <w:jc w:val="both"/>
            </w:pPr>
          </w:p>
          <w:p w14:paraId="0A9598B4" w14:textId="77777777" w:rsidR="001269BB" w:rsidRDefault="001269BB" w:rsidP="00CF5043">
            <w:pPr>
              <w:jc w:val="both"/>
            </w:pPr>
          </w:p>
          <w:p w14:paraId="280FEDC9" w14:textId="77777777" w:rsidR="001269BB" w:rsidRDefault="001269BB" w:rsidP="00CF5043">
            <w:pPr>
              <w:jc w:val="both"/>
            </w:pPr>
          </w:p>
          <w:p w14:paraId="0621FAEF" w14:textId="501DD671" w:rsidR="001269BB" w:rsidRDefault="009C4334" w:rsidP="00CF5043">
            <w:pPr>
              <w:jc w:val="both"/>
            </w:pPr>
            <w:r>
              <w:t>Start implementing login, signup and password recovery activities and functionalities.</w:t>
            </w:r>
          </w:p>
          <w:p w14:paraId="60A45E2A" w14:textId="77777777" w:rsidR="001269BB" w:rsidRDefault="001269BB" w:rsidP="00CF5043">
            <w:pPr>
              <w:jc w:val="both"/>
            </w:pPr>
          </w:p>
          <w:p w14:paraId="1CBD6C11" w14:textId="77777777" w:rsidR="001269BB" w:rsidRDefault="001269BB" w:rsidP="00CF5043">
            <w:pPr>
              <w:jc w:val="both"/>
            </w:pPr>
          </w:p>
        </w:tc>
      </w:tr>
    </w:tbl>
    <w:p w14:paraId="0550144F" w14:textId="72876C2E" w:rsidR="001269BB" w:rsidRPr="006D11AD" w:rsidRDefault="001269BB" w:rsidP="001269BB">
      <w:pPr>
        <w:rPr>
          <w:rFonts w:ascii="Times New Roman" w:hAnsi="Times New Roman" w:cs="Times New Roman"/>
          <w:sz w:val="24"/>
          <w:szCs w:val="24"/>
        </w:rPr>
      </w:pPr>
    </w:p>
    <w:sectPr w:rsidR="001269BB" w:rsidRPr="006D1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IwNDI3MzczMDBU0lEKTi0uzszPAykwrAUAxE/wqywAAAA="/>
  </w:docVars>
  <w:rsids>
    <w:rsidRoot w:val="006D11AD"/>
    <w:rsid w:val="000D3DA1"/>
    <w:rsid w:val="000F5485"/>
    <w:rsid w:val="001269BB"/>
    <w:rsid w:val="001C7E0D"/>
    <w:rsid w:val="001D2DCE"/>
    <w:rsid w:val="006D11AD"/>
    <w:rsid w:val="008A030C"/>
    <w:rsid w:val="00932F36"/>
    <w:rsid w:val="009C4334"/>
    <w:rsid w:val="00A91F4C"/>
    <w:rsid w:val="00CF5043"/>
    <w:rsid w:val="00D054C0"/>
    <w:rsid w:val="00E3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81D5FC"/>
  <w15:docId w15:val="{7D624D35-8B2B-45DA-8C68-A2FC23ED8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548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54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950A6-44EF-4585-AF4B-D4096E73B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ka,Santhosh Kumar</dc:creator>
  <cp:keywords/>
  <dc:description/>
  <cp:lastModifiedBy>Nadakudhiti,Rakesh Varma</cp:lastModifiedBy>
  <cp:revision>2</cp:revision>
  <dcterms:created xsi:type="dcterms:W3CDTF">2018-10-08T02:57:00Z</dcterms:created>
  <dcterms:modified xsi:type="dcterms:W3CDTF">2018-10-08T02:57:00Z</dcterms:modified>
</cp:coreProperties>
</file>